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DF1410" w14:textId="77777777" w:rsidR="00F2750F" w:rsidRDefault="0042020F">
      <w:pPr>
        <w:pStyle w:val="Title"/>
      </w:pPr>
      <w:r>
        <w:t>Untitled</w:t>
      </w:r>
    </w:p>
    <w:p w14:paraId="62117DA8" w14:textId="77777777" w:rsidR="00F2750F" w:rsidRDefault="0042020F">
      <w:pPr>
        <w:pStyle w:val="Author"/>
      </w:pPr>
      <w:r>
        <w:t>Grant Adams</w:t>
      </w:r>
    </w:p>
    <w:p w14:paraId="540E79AF" w14:textId="77777777" w:rsidR="00F2750F" w:rsidRDefault="0042020F">
      <w:pPr>
        <w:pStyle w:val="Date"/>
      </w:pPr>
      <w:r>
        <w:t>5/21/2021</w:t>
      </w:r>
    </w:p>
    <w:p w14:paraId="4A5F1EBE" w14:textId="77777777" w:rsidR="00F2750F" w:rsidRDefault="0042020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L</m:t>
          </m:r>
          <m:r>
            <w:rPr>
              <w:rFonts w:ascii="Cambria Math" w:hAnsi="Cambria Math"/>
            </w:rPr>
            <m:t>=0.5*(</m:t>
          </m:r>
          <m:r>
            <m:rPr>
              <m:nor/>
            </m:rPr>
            <m:t>I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(</m:t>
          </m:r>
          <m:r>
            <m:rPr>
              <m:nor/>
            </m:rPr>
            <m:t>I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</w:rPr>
            <m:t>))</m:t>
          </m:r>
        </m:oMath>
      </m:oMathPara>
    </w:p>
    <w:p w14:paraId="3E2B35A4" w14:textId="77777777" w:rsidR="00F2750F" w:rsidRDefault="0042020F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I</m:t>
          </m:r>
          <m:r>
            <w:rPr>
              <w:rFonts w:ascii="Cambria Math" w:hAnsi="Cambria Math"/>
            </w:rPr>
            <m:t>=</m:t>
          </m:r>
          <m:r>
            <m:rPr>
              <m:nor/>
            </m:rPr>
            <m:t>Index</m:t>
          </m:r>
          <m:r>
            <w:rPr>
              <w:rFonts w:ascii="Cambria Math" w:hAnsi="Cambria Math"/>
            </w:rPr>
            <m:t>/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nor/>
                </m:rPr>
                <m:t>N</m:t>
              </m:r>
            </m:e>
          </m:acc>
        </m:oMath>
      </m:oMathPara>
    </w:p>
    <w:p w14:paraId="1AB5AD85" w14:textId="77777777" w:rsidR="00F2750F" w:rsidRDefault="0042020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L</m:t>
          </m:r>
          <m:r>
            <w:rPr>
              <w:rFonts w:ascii="Cambria Math" w:hAnsi="Cambria Math"/>
            </w:rPr>
            <m:t>=0.5*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log</m:t>
                        </m:r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q</m:t>
                        </m:r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log</m:t>
                        </m:r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q</m:t>
                        </m:r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  <m:e>
                        <m:r>
                          <w:rPr>
                            <w:rFonts w:ascii="Cambria Math" w:hAnsi="Cambria Math"/>
                          </w:rPr>
                          <m:t>ρ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ρ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log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log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46CE9218" w14:textId="77777777" w:rsidR="00F2750F" w:rsidRDefault="0042020F">
      <w:pPr>
        <w:pStyle w:val="FirstParagraph"/>
      </w:pPr>
      <w:r>
        <w:t>Invert</w:t>
      </w:r>
    </w:p>
    <w:p w14:paraId="7DC78732" w14:textId="77777777" w:rsidR="00F2750F" w:rsidRDefault="0042020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L</m:t>
          </m:r>
          <m:r>
            <w:rPr>
              <w:rFonts w:ascii="Cambria Math" w:hAnsi="Cambria Math"/>
            </w:rPr>
            <m:t>=0.5*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(1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log</m:t>
                        </m:r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q</m:t>
                        </m:r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log</m:t>
                        </m:r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q</m:t>
                        </m:r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log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log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6A9A7941" w14:textId="77777777" w:rsidR="00F2750F" w:rsidRDefault="0042020F">
      <w:pPr>
        <w:pStyle w:val="FirstParagraph"/>
      </w:pPr>
      <w:r>
        <w:t>Multiply out</w:t>
      </w:r>
    </w:p>
    <w:p w14:paraId="432AA8A0" w14:textId="77777777" w:rsidR="00F2750F" w:rsidRDefault="0042020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L</m:t>
          </m:r>
          <m:r>
            <w:rPr>
              <w:rFonts w:ascii="Cambria Math" w:hAnsi="Cambria Math"/>
            </w:rPr>
            <m:t>=0.5*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(1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log</m:t>
                        </m:r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q</m:t>
                        </m:r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log</m:t>
                        </m:r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q</m:t>
                        </m:r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log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w:rPr>
                        <w:rFonts w:ascii="Cambria Math" w:hAnsi="Cambria Math"/>
                      </w:rPr>
                      <m:t>))-</m:t>
                    </m:r>
                    <m:r>
                      <w:rPr>
                        <w:rFonts w:ascii="Cambria Math" w:hAnsi="Cambria Math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log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w:rPr>
                        <w:rFonts w:ascii="Cambria Math" w:hAnsi="Cambria Math"/>
                      </w:rPr>
                      <m:t>)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log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w:rPr>
                        <w:rFonts w:ascii="Cambria Math" w:hAnsi="Cambria Math"/>
                      </w:rPr>
                      <m:t>))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log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w:rPr>
                        <w:rFonts w:ascii="Cambria Math" w:hAnsi="Cambria Math"/>
                      </w:rPr>
                      <m:t>))</m:t>
                    </m:r>
                  </m:e>
                </m:mr>
              </m:m>
            </m:e>
          </m:d>
        </m:oMath>
      </m:oMathPara>
    </w:p>
    <w:p w14:paraId="5693DF2F" w14:textId="77777777" w:rsidR="00F2750F" w:rsidRDefault="0042020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L</m:t>
          </m:r>
          <m:r>
            <w:rPr>
              <w:rFonts w:ascii="Cambria Math" w:hAnsi="Cambria Math"/>
            </w:rPr>
            <m:t>=0.5*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(1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log</m:t>
                        </m:r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q</m:t>
                        </m:r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log</m:t>
                        </m:r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q</m:t>
                        </m:r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log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w:rPr>
                        <w:rFonts w:ascii="Cambria Math" w:hAnsi="Cambria Math"/>
                      </w:rPr>
                      <m:t>))-</m:t>
                    </m:r>
                    <m:r>
                      <w:rPr>
                        <w:rFonts w:ascii="Cambria Math" w:hAnsi="Cambria Math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log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w:rPr>
                        <w:rFonts w:ascii="Cambria Math" w:hAnsi="Cambria Math"/>
                      </w:rPr>
                      <m:t>)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log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w:rPr>
                        <w:rFonts w:ascii="Cambria Math" w:hAnsi="Cambria Math"/>
                      </w:rPr>
                      <m:t>))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log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w:rPr>
                        <w:rFonts w:ascii="Cambria Math" w:hAnsi="Cambria Math"/>
                      </w:rPr>
                      <m:t>))</m:t>
                    </m:r>
                  </m:e>
                </m:mr>
              </m:m>
            </m:e>
          </m:d>
        </m:oMath>
      </m:oMathPara>
    </w:p>
    <w:p w14:paraId="01E5FED8" w14:textId="77777777" w:rsidR="00F2750F" w:rsidRDefault="0042020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L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log</m:t>
                      </m:r>
                      <m: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q</m:t>
                      </m:r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-2</m:t>
              </m:r>
              <m:r>
                <w:rPr>
                  <w:rFonts w:ascii="Cambria Math" w:hAnsi="Cambria Math"/>
                </w:rPr>
                <m:t>φ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log</m:t>
                  </m:r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q</m:t>
                  </m:r>
                  <m:r>
                    <w:rPr>
                      <w:rFonts w:ascii="Cambria Math" w:hAnsi="Cambria Math"/>
                    </w:rPr>
                    <m:t>)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log</m:t>
                  </m:r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q</m:t>
                  </m:r>
                  <m:r>
                    <w:rPr>
                      <w:rFonts w:ascii="Cambria Math" w:hAnsi="Cambria Math"/>
                    </w:rPr>
                    <m:t>)</m:t>
                  </m:r>
                </m:e>
              </m:d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log</m:t>
                      </m:r>
                      <m: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q</m:t>
                      </m:r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φ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6F6E661A" w14:textId="77777777" w:rsidR="00F2750F" w:rsidRDefault="0042020F">
      <w:pPr>
        <w:pStyle w:val="FirstParagraph"/>
      </w:pPr>
      <w:r>
        <w:t>Take derivative</w:t>
      </w:r>
    </w:p>
    <w:p w14:paraId="794FF824" w14:textId="77777777" w:rsidR="00F2750F" w:rsidRDefault="0042020F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LL</m:t>
              </m:r>
            </m:num>
            <m:den>
              <m:r>
                <w:rPr>
                  <w:rFonts w:ascii="Cambria Math" w:hAnsi="Cambria Math"/>
                </w:rPr>
                <m:t>dq</m:t>
              </m:r>
            </m:den>
          </m:f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φ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d>
              <m:r>
                <w:rPr>
                  <w:rFonts w:ascii="Cambria Math" w:hAnsi="Cambria Math"/>
                </w:rPr>
                <m:t>log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q</m:t>
              </m:r>
              <m:r>
                <w:rPr>
                  <w:rFonts w:ascii="Cambria Math" w:hAnsi="Cambria Math"/>
                </w:rPr>
                <m:t>)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φ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φ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x</m:t>
              </m:r>
            </m:den>
          </m:f>
        </m:oMath>
      </m:oMathPara>
    </w:p>
    <w:p w14:paraId="0BEF8839" w14:textId="77777777" w:rsidR="00F2750F" w:rsidRDefault="0042020F">
      <w:pPr>
        <w:pStyle w:val="FirstParagraph"/>
      </w:pPr>
      <w:r>
        <w:t>Set to zero and solve for q</w:t>
      </w:r>
    </w:p>
    <w:p w14:paraId="7F49B205" w14:textId="77777777" w:rsidR="00F2750F" w:rsidRDefault="0042020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0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φ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d>
              <m:r>
                <w:rPr>
                  <w:rFonts w:ascii="Cambria Math" w:hAnsi="Cambria Math"/>
                </w:rPr>
                <m:t>log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q</m:t>
              </m:r>
              <m:r>
                <w:rPr>
                  <w:rFonts w:ascii="Cambria Math" w:hAnsi="Cambria Math"/>
                </w:rPr>
                <m:t>)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φ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φ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x</m:t>
              </m:r>
            </m:den>
          </m:f>
        </m:oMath>
      </m:oMathPara>
    </w:p>
    <w:p w14:paraId="493F5650" w14:textId="77777777" w:rsidR="00F2750F" w:rsidRDefault="0042020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0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φ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  <m: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</w:rPr>
            <m:t>)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φ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1DDF1581" w14:textId="77777777" w:rsidR="00F2750F" w:rsidRDefault="0042020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φ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  <m: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</w:rPr>
            <m:t>)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φ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1248B28F" w14:textId="77777777" w:rsidR="00F2750F" w:rsidRDefault="0042020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φ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(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φ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09F6D060" w14:textId="77777777" w:rsidR="00F2750F" w:rsidRDefault="0042020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q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φ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</w:rPr>
                    <m:t>(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φ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)</m:t>
                  </m:r>
                </m:den>
              </m:f>
            </m:e>
          </m:d>
        </m:oMath>
      </m:oMathPara>
    </w:p>
    <w:p w14:paraId="5CA49DBC" w14:textId="77777777" w:rsidR="00F2750F" w:rsidRDefault="0042020F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(1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32440B3E" w14:textId="77777777" w:rsidR="00F2750F" w:rsidRDefault="0042020F">
      <w:pPr>
        <w:pStyle w:val="FirstParagraph"/>
      </w:pPr>
      <w:r>
        <w:t xml:space="preserve">Numerator (sum hessian times index) $$ ^{-1} = </w:t>
      </w:r>
    </w:p>
    <w:p w14:paraId="77700A1C" w14:textId="77777777" w:rsidR="00F2750F" w:rsidRDefault="0042020F">
      <w:pPr>
        <w:pStyle w:val="BodyText"/>
      </w:pPr>
      <w:r>
        <w:t>$$</w:t>
      </w:r>
    </w:p>
    <w:p w14:paraId="2040C40B" w14:textId="77777777" w:rsidR="00F2750F" w:rsidRDefault="0042020F">
      <w:pPr>
        <w:pStyle w:val="BodyText"/>
      </w:pPr>
      <w:r>
        <w:t xml:space="preserve">$$ ( </w:t>
      </w:r>
    </w:p>
    <w:p w14:paraId="6FAD94D0" w14:textId="77777777" w:rsidR="00F2750F" w:rsidRDefault="0042020F">
      <w:pPr>
        <w:pStyle w:val="BodyText"/>
      </w:pPr>
      <w:r>
        <w:t>) =</w:t>
      </w:r>
      <w:r>
        <w:t xml:space="preserve">  </w:t>
      </w:r>
    </w:p>
    <w:p w14:paraId="7132DFF4" w14:textId="77777777" w:rsidR="00F2750F" w:rsidRDefault="0042020F">
      <w:pPr>
        <w:pStyle w:val="BodyText"/>
      </w:pPr>
      <w:r>
        <w:t>=</w:t>
      </w:r>
    </w:p>
    <w:p w14:paraId="47C67F2A" w14:textId="77777777" w:rsidR="00F2750F" w:rsidRDefault="0042020F">
      <w:pPr>
        <w:pStyle w:val="BodyText"/>
      </w:pPr>
      <w:r>
        <w:t>{_1^2 _2^2 (1-^2)}</w:t>
      </w:r>
      <w:r>
        <w:br/>
        <w:t>$$</w:t>
      </w:r>
    </w:p>
    <w:p w14:paraId="25093AE9" w14:textId="77777777" w:rsidR="00F2750F" w:rsidRDefault="0042020F">
      <w:pPr>
        <w:pStyle w:val="BodyText"/>
      </w:pPr>
      <w:r>
        <w:t xml:space="preserve">Denominator (sum hessian) $$  </w:t>
      </w:r>
    </w:p>
    <w:p w14:paraId="6E25CF83" w14:textId="77777777" w:rsidR="00F2750F" w:rsidRDefault="0042020F">
      <w:pPr>
        <w:pStyle w:val="BodyText"/>
      </w:pPr>
      <w:r>
        <w:t>=</w:t>
      </w:r>
    </w:p>
    <w:p w14:paraId="3B96D0BF" w14:textId="77777777" w:rsidR="00F2750F" w:rsidRDefault="0042020F">
      <w:pPr>
        <w:pStyle w:val="BodyText"/>
      </w:pPr>
      <w:r>
        <w:t>=</w:t>
      </w:r>
    </w:p>
    <w:p w14:paraId="23D3087A" w14:textId="77777777" w:rsidR="00F2750F" w:rsidRDefault="0042020F">
      <w:pPr>
        <w:pStyle w:val="BodyText"/>
      </w:pPr>
      <w:r>
        <w:t>{_1^2 _2^2 (1-^2)}</w:t>
      </w:r>
      <w:r>
        <w:br/>
        <w:t>$$</w:t>
      </w:r>
    </w:p>
    <w:p w14:paraId="71F90908" w14:textId="77777777" w:rsidR="00F2750F" w:rsidRDefault="0042020F">
      <w:pPr>
        <w:pStyle w:val="BodyText"/>
      </w:pPr>
      <w:r>
        <w:t xml:space="preserve">$$ = </w:t>
      </w:r>
    </w:p>
    <w:p w14:paraId="79DC7A81" w14:textId="77777777" w:rsidR="00F2750F" w:rsidRDefault="0042020F">
      <w:pPr>
        <w:pStyle w:val="BodyText"/>
      </w:pPr>
      <w:r>
        <w:t xml:space="preserve">{ {_1^2 _2^2 (1-^2)} } = </w:t>
      </w:r>
    </w:p>
    <w:p w14:paraId="1A5497C8" w14:textId="77777777" w:rsidR="00F2750F" w:rsidRDefault="0042020F">
      <w:pPr>
        <w:pStyle w:val="BodyText"/>
      </w:pPr>
      <w:r>
        <w:t>{_2^2 -2_1_2+ _1^2 } = log(q)</w:t>
      </w:r>
    </w:p>
    <w:p w14:paraId="3A4FA34E" w14:textId="77777777" w:rsidR="00F2750F" w:rsidRDefault="0042020F">
      <w:pPr>
        <w:pStyle w:val="BodyText"/>
      </w:pPr>
      <w:r>
        <w:t>$$</w:t>
      </w:r>
    </w:p>
    <w:p w14:paraId="1C38C466" w14:textId="77777777" w:rsidR="00F2750F" w:rsidRDefault="0042020F">
      <w:pPr>
        <w:pStyle w:val="Heading1"/>
      </w:pPr>
      <w:bookmarkStart w:id="0" w:name="sim-analytical-q"/>
      <w:r>
        <w:t>Sim analytical q</w:t>
      </w:r>
    </w:p>
    <w:p w14:paraId="48D34775" w14:textId="77777777" w:rsidR="00F2750F" w:rsidRDefault="0042020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Nv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rc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>(varcov)</w:t>
      </w:r>
      <w:r>
        <w:br/>
      </w:r>
      <w:r>
        <w:rPr>
          <w:rStyle w:val="NormalTok"/>
        </w:rPr>
        <w:t xml:space="preserve">simd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mvrnorm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AttributeTok"/>
        </w:rPr>
        <w:t>mu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Nvec </w:t>
      </w:r>
      <w:r>
        <w:rPr>
          <w:rStyle w:val="SpecialCharTok"/>
        </w:rPr>
        <w:t>*</w:t>
      </w:r>
      <w:r>
        <w:rPr>
          <w:rStyle w:val="NormalTok"/>
        </w:rPr>
        <w:t xml:space="preserve"> q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>(varcov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igma =</w:t>
      </w:r>
      <w:r>
        <w:rPr>
          <w:rStyle w:val="NormalTok"/>
        </w:rPr>
        <w:t xml:space="preserve"> varcov))</w:t>
      </w:r>
      <w:r>
        <w:br/>
      </w:r>
      <w:r>
        <w:br/>
      </w:r>
      <w:r>
        <w:rPr>
          <w:rStyle w:val="NormalTok"/>
        </w:rPr>
        <w:t xml:space="preserve">q_est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apply</w:t>
      </w:r>
      <w:r>
        <w:rPr>
          <w:rStyle w:val="NormalTok"/>
        </w:rPr>
        <w:t>(simddata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(hess)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log</w:t>
      </w:r>
      <w:r>
        <w:rPr>
          <w:rStyle w:val="NormalTok"/>
        </w:rPr>
        <w:t>(x</w:t>
      </w:r>
      <w:r>
        <w:rPr>
          <w:rStyle w:val="SpecialCharTok"/>
        </w:rPr>
        <w:t>/</w:t>
      </w:r>
      <w:r>
        <w:rPr>
          <w:rStyle w:val="NormalTok"/>
        </w:rPr>
        <w:t>Nvec)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hess))))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q_est)</w:t>
      </w:r>
    </w:p>
    <w:p w14:paraId="6C693B81" w14:textId="77777777" w:rsidR="00F2750F" w:rsidRDefault="0042020F">
      <w:pPr>
        <w:pStyle w:val="SourceCode"/>
      </w:pPr>
      <w:r>
        <w:rPr>
          <w:rStyle w:val="VerbatimChar"/>
        </w:rPr>
        <w:t>## [1] 0.4725044</w:t>
      </w:r>
      <w:bookmarkEnd w:id="0"/>
    </w:p>
    <w:sectPr w:rsidR="00F2750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011B24" w14:textId="77777777" w:rsidR="0042020F" w:rsidRDefault="0042020F">
      <w:pPr>
        <w:spacing w:after="0"/>
      </w:pPr>
      <w:r>
        <w:separator/>
      </w:r>
    </w:p>
  </w:endnote>
  <w:endnote w:type="continuationSeparator" w:id="0">
    <w:p w14:paraId="261D83BE" w14:textId="77777777" w:rsidR="0042020F" w:rsidRDefault="004202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A65C52" w14:textId="77777777" w:rsidR="0042020F" w:rsidRDefault="0042020F">
      <w:r>
        <w:separator/>
      </w:r>
    </w:p>
  </w:footnote>
  <w:footnote w:type="continuationSeparator" w:id="0">
    <w:p w14:paraId="0ED7DE1B" w14:textId="77777777" w:rsidR="0042020F" w:rsidRDefault="004202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CB45D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07F23"/>
    <w:rsid w:val="0042020F"/>
    <w:rsid w:val="004E29B3"/>
    <w:rsid w:val="00590D07"/>
    <w:rsid w:val="00784D58"/>
    <w:rsid w:val="008D6863"/>
    <w:rsid w:val="00B86B75"/>
    <w:rsid w:val="00BC48D5"/>
    <w:rsid w:val="00C36279"/>
    <w:rsid w:val="00E315A3"/>
    <w:rsid w:val="00F275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0D67E83"/>
  <w15:docId w15:val="{3F8AC2C8-41D6-CA49-8AC5-E5E3157A3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77</Words>
  <Characters>2152</Characters>
  <Application>Microsoft Office Word</Application>
  <DocSecurity>0</DocSecurity>
  <Lines>17</Lines>
  <Paragraphs>5</Paragraphs>
  <ScaleCrop>false</ScaleCrop>
  <Company/>
  <LinksUpToDate>false</LinksUpToDate>
  <CharactersWithSpaces>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Grant Adams</dc:creator>
  <cp:keywords/>
  <cp:lastModifiedBy>Grant Adams</cp:lastModifiedBy>
  <cp:revision>2</cp:revision>
  <dcterms:created xsi:type="dcterms:W3CDTF">2021-05-21T18:23:00Z</dcterms:created>
  <dcterms:modified xsi:type="dcterms:W3CDTF">2021-05-21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1/2021</vt:lpwstr>
  </property>
  <property fmtid="{D5CDD505-2E9C-101B-9397-08002B2CF9AE}" pid="3" name="output">
    <vt:lpwstr/>
  </property>
</Properties>
</file>